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FD281" w14:textId="4BCD3C1E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E78EBDD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1B883453" w:rsidR="006C5D2D" w:rsidRPr="00DA663F" w:rsidRDefault="00FC01A1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8208" behindDoc="1" locked="0" layoutInCell="1" allowOverlap="1" wp14:anchorId="498A6140" wp14:editId="77FA21DC">
            <wp:simplePos x="0" y="0"/>
            <wp:positionH relativeFrom="column">
              <wp:posOffset>4107180</wp:posOffset>
            </wp:positionH>
            <wp:positionV relativeFrom="paragraph">
              <wp:posOffset>165735</wp:posOffset>
            </wp:positionV>
            <wp:extent cx="1525773" cy="685800"/>
            <wp:effectExtent l="0" t="0" r="0" b="0"/>
            <wp:wrapNone/>
            <wp:docPr id="16" name="Picture 16" descr="C:\Users\Natalie Schwab\AppData\Local\Microsoft\Windows\INetCacheContent.Word\IADC_DIT_Logo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Content.Word\IADC_DIT_Logo (002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773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3C2F"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A0128">
        <w:rPr>
          <w:rFonts w:ascii="Franklin Gothic Demi" w:eastAsia="Franklin Gothic Demi" w:hAnsi="Franklin Gothic Demi" w:cs="Franklin Gothic Demi"/>
          <w:sz w:val="60"/>
          <w:szCs w:val="60"/>
        </w:rPr>
        <w:t>Train-the-Trainer</w:t>
      </w:r>
    </w:p>
    <w:p w14:paraId="5EA5A988" w14:textId="1E9C2E3D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03704D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2845CD1B" w:rsidR="006C5D2D" w:rsidRDefault="003D586A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5196663">
                <wp:simplePos x="0" y="0"/>
                <wp:positionH relativeFrom="page">
                  <wp:posOffset>4227195</wp:posOffset>
                </wp:positionH>
                <wp:positionV relativeFrom="paragraph">
                  <wp:posOffset>1120775</wp:posOffset>
                </wp:positionV>
                <wp:extent cx="3044190" cy="1270"/>
                <wp:effectExtent l="0" t="0" r="0" b="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A53FCE" id="Group 5" o:spid="_x0000_s1026" style="position:absolute;margin-left:332.85pt;margin-top:88.2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D868Xb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BD4F8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0FAACAE1" w:rsidR="005F680F" w:rsidRDefault="00A63665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58B2D6C5" wp14:editId="7A8437D6">
                <wp:simplePos x="0" y="0"/>
                <wp:positionH relativeFrom="page">
                  <wp:posOffset>1130300</wp:posOffset>
                </wp:positionH>
                <wp:positionV relativeFrom="paragraph">
                  <wp:posOffset>1791970</wp:posOffset>
                </wp:positionV>
                <wp:extent cx="2651125" cy="171450"/>
                <wp:effectExtent l="0" t="0" r="15875" b="0"/>
                <wp:wrapNone/>
                <wp:docPr id="22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651125" cy="171450"/>
                          <a:chOff x="1333" y="543"/>
                          <a:chExt cx="4792" cy="2"/>
                        </a:xfrm>
                      </wpg:grpSpPr>
                      <wps:wsp>
                        <wps:cNvPr id="33" name="Freeform 18"/>
                        <wps:cNvSpPr>
                          <a:spLocks/>
                        </wps:cNvSpPr>
                        <wps:spPr bwMode="auto">
                          <a:xfrm>
                            <a:off x="1333" y="543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AC22A" id="Group 17" o:spid="_x0000_s1026" style="position:absolute;margin-left:89pt;margin-top:141.1pt;width:208.75pt;height:13.5pt;flip:y;z-index:-251635200;mso-position-horizontal-relative:page" coordorigin="1333,543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">
                <v:shape id="Freeform 18" o:spid="_x0000_s1027" style="position:absolute;left:1333;top:543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2B6AD78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38032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78D50A00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1ED35FE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8B9FD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5B9C7036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16F6A8B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19E6E5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2C6B53B1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55DB736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F978A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42E26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BEBF0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8AA6166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3B5E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73221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9D87D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5718D265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66BCBE56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D12872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02DB5A54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96EB832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F402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DEED0E2" w14:textId="3D3E4B4B" w:rsidR="00A63665" w:rsidRDefault="00A63665" w:rsidP="00AB2B1A">
      <w:pPr>
        <w:pStyle w:val="BodyText"/>
        <w:spacing w:before="2" w:line="180" w:lineRule="exact"/>
        <w:ind w:left="0" w:right="96"/>
      </w:pPr>
      <w:r>
        <w:t xml:space="preserve">Birthdate: </w:t>
      </w:r>
      <w:sdt>
        <w:sdtPr>
          <w:id w:val="-1720119842"/>
          <w:placeholder>
            <w:docPart w:val="DefaultPlaceholder_-1854013440"/>
          </w:placeholder>
          <w:showingPlcHdr/>
        </w:sdtPr>
        <w:sdtEndPr/>
        <w:sdtContent>
          <w:r w:rsidRPr="00A63665">
            <w:rPr>
              <w:rStyle w:val="PlaceholderText"/>
              <w:color w:val="BFBFBF" w:themeColor="background1" w:themeShade="BF"/>
            </w:rPr>
            <w:t>Click or tap here to enter text.</w:t>
          </w:r>
        </w:sdtContent>
      </w:sdt>
    </w:p>
    <w:p w14:paraId="0FC6055A" w14:textId="6CA6C7A4" w:rsidR="00A63665" w:rsidRDefault="00A63665" w:rsidP="00AB2B1A">
      <w:pPr>
        <w:pStyle w:val="BodyText"/>
        <w:spacing w:before="2" w:line="180" w:lineRule="exact"/>
        <w:ind w:left="0" w:right="96"/>
      </w:pPr>
    </w:p>
    <w:p w14:paraId="5C4F388E" w14:textId="417F8FFA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2BD98FD" w:rsidR="006C5D2D" w:rsidRPr="005F680F" w:rsidRDefault="00A63665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A4D5C62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8518C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3A2F9283" w14:textId="77777777" w:rsidR="00CC6E34" w:rsidRDefault="00CC6E34" w:rsidP="005D72C0">
      <w:pPr>
        <w:pStyle w:val="Heading2"/>
        <w:ind w:left="0"/>
      </w:pPr>
    </w:p>
    <w:p w14:paraId="484FC11C" w14:textId="20B0D030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6F29F00" w:rsidR="005D72C0" w:rsidRPr="00B560CF" w:rsidRDefault="00E2624C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4.5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A0128">
        <w:rPr>
          <w:rFonts w:ascii="Franklin Gothic Demi" w:hAnsi="Franklin Gothic Demi"/>
          <w:sz w:val="16"/>
          <w:szCs w:val="16"/>
        </w:rPr>
        <w:t>Train-the-Trainer</w:t>
      </w:r>
    </w:p>
    <w:p w14:paraId="2051F236" w14:textId="77777777" w:rsidR="0017422B" w:rsidRDefault="0017422B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</w:p>
    <w:p w14:paraId="219A8D50" w14:textId="65657BAE" w:rsidR="003A0128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</w:p>
    <w:p w14:paraId="690708FD" w14:textId="08498C78" w:rsidR="00CC6E34" w:rsidRDefault="00CC6E34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</w:p>
    <w:p w14:paraId="4EE66D64" w14:textId="16984104" w:rsidR="0003704D" w:rsidRDefault="00387FCF" w:rsidP="0017422B">
      <w:pPr>
        <w:tabs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664653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$2495 for non-IACET/IADC Members</w:t>
      </w:r>
    </w:p>
    <w:p w14:paraId="00E83DA7" w14:textId="6585749B" w:rsidR="0003704D" w:rsidRDefault="00387FCF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3522088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$1995 for IACET/IADC Members</w:t>
      </w:r>
    </w:p>
    <w:p w14:paraId="4EB64D44" w14:textId="6FDB53BD" w:rsidR="005D72C0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ember Number: 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3971352"/>
          <w:placeholder>
            <w:docPart w:val="DefaultPlaceholder_-1854013440"/>
          </w:placeholder>
          <w:text/>
        </w:sdtPr>
        <w:sdtEndPr/>
        <w:sdtContent>
          <w:r>
            <w:rPr>
              <w:rFonts w:ascii="Franklin Gothic Book" w:hAnsi="Franklin Gothic Book" w:cs="FranklinGothicBook"/>
              <w:color w:val="000000"/>
              <w:sz w:val="16"/>
              <w:szCs w:val="16"/>
            </w:rPr>
            <w:t>___________________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2C771A91" w14:textId="77777777" w:rsidR="00D97640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0" w:name="_Hlk484625094"/>
    </w:p>
    <w:p w14:paraId="1198CD0C" w14:textId="2DFF0BDE" w:rsidR="00D97640" w:rsidRPr="00146E3C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r w:rsidRPr="00146E3C">
        <w:rPr>
          <w:rFonts w:ascii="Franklin Gothic Book" w:hAnsi="Franklin Gothic Book" w:cs="FranklinGothicBook"/>
          <w:color w:val="C00000"/>
          <w:sz w:val="16"/>
          <w:szCs w:val="16"/>
        </w:rPr>
        <w:t xml:space="preserve">*Additional fee: $75 for Registered Professional Network (RPN) credentials and wallet card.   </w:t>
      </w:r>
    </w:p>
    <w:bookmarkEnd w:id="0"/>
    <w:p w14:paraId="17719914" w14:textId="1354FA3A" w:rsidR="0003704D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E1047A1" w14:textId="77777777" w:rsidR="00D97640" w:rsidRDefault="00D97640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2B10007" w14:textId="089E82D5" w:rsidR="008A34D5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328" behindDoc="1" locked="0" layoutInCell="1" allowOverlap="1" wp14:anchorId="7206B067" wp14:editId="03FD82D9">
                <wp:simplePos x="0" y="0"/>
                <wp:positionH relativeFrom="page">
                  <wp:posOffset>788035</wp:posOffset>
                </wp:positionH>
                <wp:positionV relativeFrom="paragraph">
                  <wp:posOffset>76200</wp:posOffset>
                </wp:positionV>
                <wp:extent cx="3039745" cy="1270"/>
                <wp:effectExtent l="0" t="0" r="27305" b="1778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718536" id="Group 34" o:spid="_x0000_s1026" style="position:absolute;margin-left:62.05pt;margin-top:6pt;width:239.35pt;height:.1pt;z-index:-251633152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YoNYw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42BF1454" w14:textId="632C39C4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36A0279" w14:textId="77777777" w:rsidR="00FC01A1" w:rsidRDefault="00387FCF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0F726B50" w14:textId="77777777" w:rsidR="00FC01A1" w:rsidRDefault="00FC01A1" w:rsidP="00FC01A1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417182D9" w:rsidR="005D72C0" w:rsidRDefault="00387FC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26264E">
        <w:rPr>
          <w:rFonts w:ascii="Franklin Gothic Book" w:hAnsi="Franklin Gothic Book" w:cs="FranklinGothicBook"/>
          <w:color w:val="000000"/>
          <w:sz w:val="16"/>
          <w:szCs w:val="16"/>
        </w:rPr>
        <w:t>March 6-10</w:t>
      </w:r>
      <w:r w:rsidR="00DF6F4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A7C4F35" w14:textId="6B4E87D5" w:rsidR="0003704D" w:rsidRDefault="00387FCF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>May 15-19</w:t>
      </w:r>
      <w:r w:rsidR="00DF6F4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54A2A1A" w14:textId="5D0013E0" w:rsidR="003D586A" w:rsidRDefault="00387FCF" w:rsidP="003D586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36193653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586A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3D586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31-Aug. 4)</w:t>
      </w:r>
    </w:p>
    <w:p w14:paraId="7A6E5F34" w14:textId="791C5B2B" w:rsidR="0003704D" w:rsidRDefault="00387FCF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0792438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.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28-Sept.01)</w:t>
      </w:r>
    </w:p>
    <w:p w14:paraId="74C8396C" w14:textId="1BA5898E" w:rsidR="00B23A73" w:rsidRDefault="00387FCF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927466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27-Dec.01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24C71311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377F10B5" w:rsidR="00A244C4" w:rsidRDefault="00CC6E34" w:rsidP="00A244C4">
      <w:pPr>
        <w:spacing w:before="10" w:line="220" w:lineRule="exact"/>
      </w:pPr>
      <w:r>
        <w:rPr>
          <w:rFonts w:ascii="Franklin Gothic Book" w:hAnsi="Franklin Gothic Book" w:cs="FranklinGothicBook"/>
          <w:noProof/>
          <w:color w:val="000000"/>
          <w:sz w:val="16"/>
          <w:szCs w:val="16"/>
        </w:rPr>
        <w:drawing>
          <wp:anchor distT="0" distB="0" distL="114300" distR="114300" simplePos="0" relativeHeight="251679232" behindDoc="1" locked="0" layoutInCell="1" allowOverlap="1" wp14:anchorId="3D97A756" wp14:editId="58387886">
            <wp:simplePos x="0" y="0"/>
            <wp:positionH relativeFrom="column">
              <wp:posOffset>877570</wp:posOffset>
            </wp:positionH>
            <wp:positionV relativeFrom="paragraph">
              <wp:posOffset>125730</wp:posOffset>
            </wp:positionV>
            <wp:extent cx="1343216" cy="818515"/>
            <wp:effectExtent l="0" t="0" r="9525" b="63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ACE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216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9EFF5" w14:textId="71E69F6D" w:rsidR="00FF37BA" w:rsidRDefault="00FF37BA" w:rsidP="00A244C4">
      <w:pPr>
        <w:spacing w:before="10" w:line="220" w:lineRule="exact"/>
      </w:pPr>
    </w:p>
    <w:p w14:paraId="26974F3E" w14:textId="1584D32D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036CA3BC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9D2198B" w14:textId="0C2AE531" w:rsidR="0017422B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8619B5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2027BB" w14:textId="77777777" w:rsidR="0017422B" w:rsidRDefault="0017422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0E2B31BF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0D73A320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F502B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77159EB0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DC021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CC3B8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B2EA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5A9C4F5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D586A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bookmarkStart w:id="1" w:name="_Hlk481146781"/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bookmarkEnd w:id="1"/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399C4EAA" w:rsidR="006C5D2D" w:rsidRDefault="006C5D2D">
      <w:pPr>
        <w:spacing w:line="160" w:lineRule="exact"/>
        <w:rPr>
          <w:sz w:val="16"/>
          <w:szCs w:val="16"/>
        </w:rPr>
      </w:pPr>
    </w:p>
    <w:p w14:paraId="248EBC14" w14:textId="080A299F" w:rsidR="003D586A" w:rsidRDefault="003D586A" w:rsidP="003D586A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wire transfer</w:t>
      </w:r>
    </w:p>
    <w:p w14:paraId="12D2014B" w14:textId="31A2101C" w:rsidR="003D586A" w:rsidRDefault="003D586A" w:rsidP="003D586A">
      <w:pPr>
        <w:pStyle w:val="BodyText"/>
        <w:spacing w:line="176" w:lineRule="exact"/>
      </w:pPr>
      <w:r>
        <w:t xml:space="preserve">Information is available on request and are subject to a $30 convenience fee.  </w:t>
      </w:r>
    </w:p>
    <w:p w14:paraId="3C82A0FB" w14:textId="45B82E69" w:rsidR="003D586A" w:rsidRDefault="003D586A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77777777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5C0326" w14:textId="77777777" w:rsidR="00387FCF" w:rsidRDefault="00387FCF" w:rsidP="008F7DBA">
      <w:r>
        <w:separator/>
      </w:r>
    </w:p>
  </w:endnote>
  <w:endnote w:type="continuationSeparator" w:id="0">
    <w:p w14:paraId="3F7D1D22" w14:textId="77777777" w:rsidR="00387FCF" w:rsidRDefault="00387FCF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BD360C" w14:textId="77777777" w:rsidR="00387FCF" w:rsidRDefault="00387FCF" w:rsidP="008F7DBA">
      <w:r>
        <w:separator/>
      </w:r>
    </w:p>
  </w:footnote>
  <w:footnote w:type="continuationSeparator" w:id="0">
    <w:p w14:paraId="652A0B3C" w14:textId="77777777" w:rsidR="00387FCF" w:rsidRDefault="00387FCF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Vq8BQ+S2Fv/s4HnMzE9madVgC7DTEsnLvE2M2wqbZavr91HDOGo/F31azsazKqd0LIhyRDMplFc/2qKH7A4fA==" w:salt="xsHdNCpNW8o5Ha2WkeVwk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3704D"/>
    <w:rsid w:val="000403AE"/>
    <w:rsid w:val="00052DCF"/>
    <w:rsid w:val="00070CAA"/>
    <w:rsid w:val="00073CB8"/>
    <w:rsid w:val="000831C8"/>
    <w:rsid w:val="000904A8"/>
    <w:rsid w:val="00097A20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7422B"/>
    <w:rsid w:val="001D67AB"/>
    <w:rsid w:val="001E4AD6"/>
    <w:rsid w:val="00220916"/>
    <w:rsid w:val="00253C2F"/>
    <w:rsid w:val="00255657"/>
    <w:rsid w:val="0026264E"/>
    <w:rsid w:val="0026293F"/>
    <w:rsid w:val="0027314F"/>
    <w:rsid w:val="00281223"/>
    <w:rsid w:val="002A692E"/>
    <w:rsid w:val="002D2B0E"/>
    <w:rsid w:val="003078F9"/>
    <w:rsid w:val="0035283F"/>
    <w:rsid w:val="00387FCF"/>
    <w:rsid w:val="003A0128"/>
    <w:rsid w:val="003A1C84"/>
    <w:rsid w:val="003A6E98"/>
    <w:rsid w:val="003B2506"/>
    <w:rsid w:val="003D1FF9"/>
    <w:rsid w:val="003D586A"/>
    <w:rsid w:val="003F1893"/>
    <w:rsid w:val="003F7016"/>
    <w:rsid w:val="00406A3F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6D4"/>
    <w:rsid w:val="006B1D07"/>
    <w:rsid w:val="006B536C"/>
    <w:rsid w:val="006C552A"/>
    <w:rsid w:val="006C5D2D"/>
    <w:rsid w:val="006E486D"/>
    <w:rsid w:val="00731BA3"/>
    <w:rsid w:val="00734FA3"/>
    <w:rsid w:val="007A15B3"/>
    <w:rsid w:val="007A6DBA"/>
    <w:rsid w:val="0081128A"/>
    <w:rsid w:val="00862F7D"/>
    <w:rsid w:val="00865EB4"/>
    <w:rsid w:val="0088279E"/>
    <w:rsid w:val="008A0B82"/>
    <w:rsid w:val="008A34D5"/>
    <w:rsid w:val="008E43AD"/>
    <w:rsid w:val="008F5E5D"/>
    <w:rsid w:val="008F7DBA"/>
    <w:rsid w:val="0090767A"/>
    <w:rsid w:val="009139E8"/>
    <w:rsid w:val="00953EE3"/>
    <w:rsid w:val="00960C8D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63665"/>
    <w:rsid w:val="00A7345A"/>
    <w:rsid w:val="00A75115"/>
    <w:rsid w:val="00AA3827"/>
    <w:rsid w:val="00AB2B1A"/>
    <w:rsid w:val="00AB71EF"/>
    <w:rsid w:val="00AD5EB8"/>
    <w:rsid w:val="00AF50E8"/>
    <w:rsid w:val="00AF5B7E"/>
    <w:rsid w:val="00B23A73"/>
    <w:rsid w:val="00B30636"/>
    <w:rsid w:val="00B55796"/>
    <w:rsid w:val="00B56B65"/>
    <w:rsid w:val="00B9267F"/>
    <w:rsid w:val="00C3689A"/>
    <w:rsid w:val="00C8775C"/>
    <w:rsid w:val="00CA2BA3"/>
    <w:rsid w:val="00CC24F4"/>
    <w:rsid w:val="00CC6E34"/>
    <w:rsid w:val="00CD5E58"/>
    <w:rsid w:val="00CE56C0"/>
    <w:rsid w:val="00D237AA"/>
    <w:rsid w:val="00D408CC"/>
    <w:rsid w:val="00D54E74"/>
    <w:rsid w:val="00D56058"/>
    <w:rsid w:val="00D65A9D"/>
    <w:rsid w:val="00D71BDB"/>
    <w:rsid w:val="00D97640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09C4"/>
    <w:rsid w:val="00FC01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llampag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751F4" w:rsidP="007751F4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7751F4" w:rsidP="007751F4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7751F4" w:rsidP="007751F4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7751F4" w:rsidP="007751F4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7751F4" w:rsidP="007751F4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751F4" w:rsidP="007751F4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751F4" w:rsidP="007751F4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751F4" w:rsidP="007751F4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751F4" w:rsidP="007751F4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751F4" w:rsidP="007751F4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751F4" w:rsidP="007751F4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751F4" w:rsidP="007751F4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751F4" w:rsidP="007751F4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751F4" w:rsidP="007751F4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751F4" w:rsidP="007751F4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751F4" w:rsidP="007751F4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0A685-CA2E-41FC-B942-4D18F1F11177}"/>
      </w:docPartPr>
      <w:docPartBody>
        <w:p w:rsidR="001C2943" w:rsidRDefault="007751F4">
          <w:r w:rsidRPr="00781D0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2943"/>
    <w:rsid w:val="001C5AAE"/>
    <w:rsid w:val="001F0DDA"/>
    <w:rsid w:val="002B3F90"/>
    <w:rsid w:val="002D3B37"/>
    <w:rsid w:val="002F0BE1"/>
    <w:rsid w:val="003521CC"/>
    <w:rsid w:val="00361352"/>
    <w:rsid w:val="00426ED0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F4B8D"/>
    <w:rsid w:val="007751F4"/>
    <w:rsid w:val="007819BD"/>
    <w:rsid w:val="00876688"/>
    <w:rsid w:val="0098495C"/>
    <w:rsid w:val="009E1D42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0336D"/>
    <w:rsid w:val="00D36312"/>
    <w:rsid w:val="00D46C38"/>
    <w:rsid w:val="00D97286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51F4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7751F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23FD1E-E4A0-4A5D-9033-B422D901F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4</cp:revision>
  <dcterms:created xsi:type="dcterms:W3CDTF">2017-03-23T17:55:00Z</dcterms:created>
  <dcterms:modified xsi:type="dcterms:W3CDTF">2017-06-08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